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90FD3" w14:textId="745B408A" w:rsidR="0083017B" w:rsidRPr="009111D7" w:rsidRDefault="0018664A" w:rsidP="009111D7">
      <w:pPr>
        <w:spacing w:line="480" w:lineRule="auto"/>
        <w:jc w:val="center"/>
        <w:rPr>
          <w:rFonts w:ascii="Times New Roman" w:hAnsi="Times New Roman" w:cs="Times New Roman"/>
          <w:sz w:val="28"/>
          <w:szCs w:val="28"/>
        </w:rPr>
      </w:pPr>
      <w:r w:rsidRPr="009111D7">
        <w:rPr>
          <w:rFonts w:ascii="Times New Roman" w:hAnsi="Times New Roman" w:cs="Times New Roman"/>
          <w:sz w:val="28"/>
          <w:szCs w:val="28"/>
        </w:rPr>
        <w:t>Module 2 | Project 1</w:t>
      </w:r>
      <w:r w:rsidRPr="009111D7">
        <w:rPr>
          <w:rFonts w:ascii="Times New Roman" w:hAnsi="Times New Roman" w:cs="Times New Roman"/>
          <w:sz w:val="28"/>
          <w:szCs w:val="28"/>
        </w:rPr>
        <w:t xml:space="preserve"> </w:t>
      </w:r>
      <w:r w:rsidRPr="009111D7">
        <w:rPr>
          <w:rFonts w:ascii="Times New Roman" w:hAnsi="Times New Roman" w:cs="Times New Roman"/>
          <w:sz w:val="28"/>
          <w:szCs w:val="28"/>
        </w:rPr>
        <w:t>-</w:t>
      </w:r>
      <w:r w:rsidRPr="009111D7">
        <w:rPr>
          <w:rFonts w:ascii="Times New Roman" w:hAnsi="Times New Roman" w:cs="Times New Roman"/>
          <w:sz w:val="28"/>
          <w:szCs w:val="28"/>
        </w:rPr>
        <w:t xml:space="preserve"> </w:t>
      </w:r>
      <w:r w:rsidRPr="009111D7">
        <w:rPr>
          <w:rFonts w:ascii="Times New Roman" w:hAnsi="Times New Roman" w:cs="Times New Roman"/>
          <w:sz w:val="28"/>
          <w:szCs w:val="28"/>
        </w:rPr>
        <w:t>Home Page</w:t>
      </w:r>
    </w:p>
    <w:p w14:paraId="6BC7D7A1" w14:textId="08048F17" w:rsidR="0018664A" w:rsidRPr="009111D7" w:rsidRDefault="0018664A" w:rsidP="009111D7">
      <w:pPr>
        <w:spacing w:line="480" w:lineRule="auto"/>
        <w:jc w:val="center"/>
        <w:rPr>
          <w:rFonts w:ascii="Times New Roman" w:hAnsi="Times New Roman" w:cs="Times New Roman"/>
          <w:b/>
          <w:bCs/>
          <w:sz w:val="28"/>
          <w:szCs w:val="28"/>
        </w:rPr>
      </w:pPr>
      <w:r w:rsidRPr="009111D7">
        <w:rPr>
          <w:rFonts w:ascii="Times New Roman" w:hAnsi="Times New Roman" w:cs="Times New Roman"/>
          <w:b/>
          <w:bCs/>
          <w:sz w:val="28"/>
          <w:szCs w:val="28"/>
        </w:rPr>
        <w:t>Project Report</w:t>
      </w:r>
      <w:r w:rsidR="009111D7">
        <w:rPr>
          <w:rFonts w:ascii="Times New Roman" w:hAnsi="Times New Roman" w:cs="Times New Roman"/>
          <w:b/>
          <w:bCs/>
          <w:sz w:val="28"/>
          <w:szCs w:val="28"/>
        </w:rPr>
        <w:t xml:space="preserve"> – Renan Queiroz</w:t>
      </w:r>
    </w:p>
    <w:p w14:paraId="07C15B74" w14:textId="1FDE242C" w:rsidR="0018664A" w:rsidRDefault="0018664A" w:rsidP="009111D7">
      <w:pPr>
        <w:spacing w:line="480" w:lineRule="auto"/>
        <w:jc w:val="center"/>
        <w:rPr>
          <w:rFonts w:ascii="Times New Roman" w:hAnsi="Times New Roman" w:cs="Times New Roman"/>
          <w:b/>
          <w:bCs/>
          <w:sz w:val="24"/>
          <w:szCs w:val="24"/>
        </w:rPr>
      </w:pPr>
    </w:p>
    <w:p w14:paraId="281E5F59" w14:textId="372C002D" w:rsidR="0018664A" w:rsidRDefault="0018664A" w:rsidP="009111D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de for the project was written entirely using Visual Studio Code, since I have prior experience with this </w:t>
      </w:r>
      <w:r w:rsidR="009111D7">
        <w:rPr>
          <w:rFonts w:ascii="Times New Roman" w:hAnsi="Times New Roman" w:cs="Times New Roman"/>
          <w:sz w:val="24"/>
          <w:szCs w:val="24"/>
        </w:rPr>
        <w:t xml:space="preserve">editor, and that made it the most familiar editor to use among the options given. </w:t>
      </w:r>
    </w:p>
    <w:p w14:paraId="2E0F96B1" w14:textId="0D71FD67" w:rsidR="009111D7" w:rsidRDefault="009111D7" w:rsidP="009111D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website was tested after each iteration to ensure the code was working as intended, and that the interface would remain consistent and legible on different devices. The browsers used for testing were Edge Chromium (on Windows) and Chrome (on both Windows and Android running on a Pixel 2 XL). I also used the device emulation tool inside Edge Chromium to allow me to see the look of the page on other mobile devices of different resolutions, such as an iPad and an iPhone X.</w:t>
      </w:r>
    </w:p>
    <w:p w14:paraId="6913054C" w14:textId="609D492D" w:rsidR="009111D7" w:rsidRPr="0018664A" w:rsidRDefault="009111D7" w:rsidP="009111D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would say the most time-consuming tasks were aligning the elements of the page to maintain consistency and to allow for better </w:t>
      </w:r>
      <w:r w:rsidR="00D07AA6">
        <w:rPr>
          <w:rFonts w:ascii="Times New Roman" w:hAnsi="Times New Roman" w:cs="Times New Roman"/>
          <w:sz w:val="24"/>
          <w:szCs w:val="24"/>
        </w:rPr>
        <w:t>readability and</w:t>
      </w:r>
      <w:r>
        <w:rPr>
          <w:rFonts w:ascii="Times New Roman" w:hAnsi="Times New Roman" w:cs="Times New Roman"/>
          <w:sz w:val="24"/>
          <w:szCs w:val="24"/>
        </w:rPr>
        <w:t xml:space="preserve"> ensuring the page would maintain consistency across different sized screens of different resolutions. I feel that in future assignments, in which the pages will certainly get increasingly more complex, ensuring consistency across devices will be an even greater challenge.</w:t>
      </w:r>
    </w:p>
    <w:sectPr w:rsidR="009111D7" w:rsidRPr="001866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ja0NDQwMzKzsDRX0lEKTi0uzszPAykwqgUAVIamuSwAAAA="/>
  </w:docVars>
  <w:rsids>
    <w:rsidRoot w:val="00BA3115"/>
    <w:rsid w:val="0018664A"/>
    <w:rsid w:val="0083017B"/>
    <w:rsid w:val="009111D7"/>
    <w:rsid w:val="00BA3115"/>
    <w:rsid w:val="00D07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29E3C"/>
  <w15:chartTrackingRefBased/>
  <w15:docId w15:val="{BEEEAB66-E88E-4BB8-A42A-488AA9FB1C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72</Words>
  <Characters>98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n Queiroz</dc:creator>
  <cp:keywords/>
  <dc:description/>
  <cp:lastModifiedBy>Renan Queiroz</cp:lastModifiedBy>
  <cp:revision>4</cp:revision>
  <cp:lastPrinted>2021-06-07T02:30:00Z</cp:lastPrinted>
  <dcterms:created xsi:type="dcterms:W3CDTF">2021-06-06T06:06:00Z</dcterms:created>
  <dcterms:modified xsi:type="dcterms:W3CDTF">2021-06-07T02:30:00Z</dcterms:modified>
</cp:coreProperties>
</file>